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D5372" w:rsidRPr="00614074" w:rsidRDefault="00CD5372" w:rsidP="00614074">
      <w:pPr>
        <w:rPr>
          <w:b/>
          <w:sz w:val="28"/>
          <w:szCs w:val="28"/>
        </w:rPr>
      </w:pPr>
      <w:r w:rsidRPr="00614074">
        <w:rPr>
          <w:b/>
          <w:sz w:val="28"/>
          <w:szCs w:val="28"/>
        </w:rPr>
        <w:t>Team Goals</w:t>
      </w:r>
    </w:p>
    <w:p w:rsidR="00614074" w:rsidRDefault="00614074" w:rsidP="00614074">
      <w:pPr>
        <w:pStyle w:val="ListParagraph"/>
        <w:ind w:left="0"/>
      </w:pPr>
    </w:p>
    <w:p w:rsidR="00CD5372" w:rsidRDefault="00CD5372" w:rsidP="00614074">
      <w:pPr>
        <w:pStyle w:val="ListParagraph"/>
        <w:spacing w:line="360" w:lineRule="auto"/>
        <w:ind w:left="0"/>
      </w:pPr>
      <w:r>
        <w:t>Finish Use case diagrams, Sequence diagrams and Activity diagram.</w:t>
      </w:r>
    </w:p>
    <w:p w:rsidR="00CD5372" w:rsidRDefault="00CD5372" w:rsidP="00614074">
      <w:pPr>
        <w:pStyle w:val="ListParagraph"/>
        <w:spacing w:line="360" w:lineRule="auto"/>
        <w:ind w:left="0"/>
      </w:pPr>
      <w:r>
        <w:t>The same has been uploaded on the drop box.</w:t>
      </w:r>
    </w:p>
    <w:p w:rsidR="00CD5372" w:rsidRDefault="00CD5372" w:rsidP="00614074">
      <w:pPr>
        <w:pStyle w:val="ListParagraph"/>
        <w:ind w:left="0"/>
      </w:pPr>
    </w:p>
    <w:p w:rsidR="00CD5372" w:rsidRPr="00614074" w:rsidRDefault="00614074" w:rsidP="00614074">
      <w:pPr>
        <w:pStyle w:val="ListParagraph"/>
        <w:ind w:left="0"/>
        <w:rPr>
          <w:b/>
          <w:sz w:val="28"/>
          <w:szCs w:val="28"/>
        </w:rPr>
      </w:pPr>
      <w:r w:rsidRPr="00614074">
        <w:rPr>
          <w:b/>
          <w:sz w:val="28"/>
          <w:szCs w:val="28"/>
        </w:rPr>
        <w:t>Team members weekly progress</w:t>
      </w:r>
    </w:p>
    <w:p w:rsidR="00CD5372" w:rsidRDefault="00CD5372" w:rsidP="00614074">
      <w:pPr>
        <w:pStyle w:val="ListParagraph"/>
        <w:ind w:left="0"/>
      </w:pPr>
    </w:p>
    <w:p w:rsidR="00CD5372" w:rsidRDefault="00CD5372" w:rsidP="00614074">
      <w:pPr>
        <w:pStyle w:val="ListParagraph"/>
        <w:spacing w:line="360" w:lineRule="auto"/>
        <w:ind w:left="0"/>
      </w:pPr>
      <w:r>
        <w:t xml:space="preserve">Anoop: </w:t>
      </w:r>
      <w:r w:rsidR="00614074">
        <w:t xml:space="preserve"> </w:t>
      </w:r>
      <w:r>
        <w:t>Drawing the Sequence diagram for Observation Log</w:t>
      </w:r>
    </w:p>
    <w:p w:rsidR="00CD5372" w:rsidRDefault="00CD5372" w:rsidP="00614074">
      <w:pPr>
        <w:pStyle w:val="ListParagraph"/>
        <w:spacing w:line="360" w:lineRule="auto"/>
        <w:ind w:left="0"/>
      </w:pPr>
      <w:r>
        <w:t xml:space="preserve">Farris: </w:t>
      </w:r>
      <w:r w:rsidR="00614074">
        <w:t xml:space="preserve">   </w:t>
      </w:r>
      <w:r>
        <w:t>Analyzing how the use case diagram (4) should be presented</w:t>
      </w:r>
    </w:p>
    <w:p w:rsidR="00CD5372" w:rsidRDefault="00CD5372" w:rsidP="00614074">
      <w:pPr>
        <w:pStyle w:val="ListParagraph"/>
        <w:spacing w:line="360" w:lineRule="auto"/>
        <w:ind w:left="0"/>
      </w:pPr>
      <w:proofErr w:type="spellStart"/>
      <w:r>
        <w:t>Yuzhei</w:t>
      </w:r>
      <w:proofErr w:type="spellEnd"/>
      <w:r>
        <w:t xml:space="preserve">: </w:t>
      </w:r>
      <w:r w:rsidR="00614074">
        <w:t xml:space="preserve">  </w:t>
      </w:r>
      <w:r>
        <w:t xml:space="preserve">Drawing the Use case diagram (4) with respect to multiple cases </w:t>
      </w:r>
    </w:p>
    <w:p w:rsidR="00CD5372" w:rsidRDefault="00CD5372" w:rsidP="00614074">
      <w:pPr>
        <w:pStyle w:val="ListParagraph"/>
        <w:spacing w:line="360" w:lineRule="auto"/>
        <w:ind w:left="0"/>
      </w:pPr>
      <w:r>
        <w:t xml:space="preserve">Ashwin: </w:t>
      </w:r>
      <w:r w:rsidR="00614074">
        <w:t xml:space="preserve"> </w:t>
      </w:r>
      <w:r w:rsidR="007F7E08">
        <w:t xml:space="preserve">Modifying the </w:t>
      </w:r>
      <w:r w:rsidR="00614074">
        <w:t>Use case diagrams</w:t>
      </w:r>
      <w:bookmarkStart w:id="0" w:name="_GoBack"/>
      <w:bookmarkEnd w:id="0"/>
    </w:p>
    <w:p w:rsidR="00614074" w:rsidRDefault="00CD5372" w:rsidP="00614074">
      <w:pPr>
        <w:pStyle w:val="ListParagraph"/>
        <w:spacing w:line="360" w:lineRule="auto"/>
        <w:ind w:left="0"/>
      </w:pPr>
      <w:r>
        <w:t xml:space="preserve">Sindhu: </w:t>
      </w:r>
      <w:r w:rsidR="00614074">
        <w:t xml:space="preserve">  </w:t>
      </w:r>
      <w:r>
        <w:t xml:space="preserve">Reporting </w:t>
      </w:r>
      <w:r w:rsidR="00A578AD">
        <w:t xml:space="preserve">the weekly report </w:t>
      </w:r>
      <w:r w:rsidR="00614074">
        <w:t>and working on relationship tables</w:t>
      </w:r>
    </w:p>
    <w:p w:rsidR="00614074" w:rsidRDefault="00614074" w:rsidP="00614074">
      <w:pPr>
        <w:pStyle w:val="ListParagraph"/>
        <w:ind w:left="0"/>
      </w:pPr>
    </w:p>
    <w:p w:rsidR="00614074" w:rsidRPr="00614074" w:rsidRDefault="00614074" w:rsidP="00614074">
      <w:pPr>
        <w:pStyle w:val="ListParagraph"/>
        <w:ind w:left="0"/>
        <w:rPr>
          <w:b/>
          <w:sz w:val="28"/>
          <w:szCs w:val="28"/>
        </w:rPr>
      </w:pPr>
      <w:r>
        <w:rPr>
          <w:b/>
          <w:sz w:val="28"/>
          <w:szCs w:val="28"/>
        </w:rPr>
        <w:t>Progress</w:t>
      </w:r>
    </w:p>
    <w:p w:rsidR="00614074" w:rsidRDefault="00614074" w:rsidP="00614074">
      <w:pPr>
        <w:pStyle w:val="ListParagraph"/>
        <w:ind w:left="0"/>
      </w:pPr>
    </w:p>
    <w:p w:rsidR="00614074" w:rsidRDefault="00614074" w:rsidP="00614074">
      <w:pPr>
        <w:pStyle w:val="ListParagraph"/>
        <w:ind w:left="0"/>
      </w:pPr>
      <w:r>
        <w:t>Drawing the ERD and normalizing the tables according to 1NF</w:t>
      </w:r>
    </w:p>
    <w:p w:rsidR="00614074" w:rsidRDefault="00614074" w:rsidP="00614074">
      <w:pPr>
        <w:pStyle w:val="ListParagraph"/>
        <w:ind w:left="0"/>
      </w:pPr>
    </w:p>
    <w:p w:rsidR="00614074" w:rsidRPr="00614074" w:rsidRDefault="00614074" w:rsidP="00614074">
      <w:pPr>
        <w:pStyle w:val="ListParagraph"/>
        <w:ind w:left="0"/>
        <w:rPr>
          <w:b/>
          <w:sz w:val="28"/>
          <w:szCs w:val="28"/>
        </w:rPr>
      </w:pPr>
      <w:r w:rsidRPr="00614074">
        <w:rPr>
          <w:b/>
          <w:sz w:val="28"/>
          <w:szCs w:val="28"/>
        </w:rPr>
        <w:t>Next action</w:t>
      </w:r>
      <w:r>
        <w:rPr>
          <w:b/>
          <w:sz w:val="28"/>
          <w:szCs w:val="28"/>
        </w:rPr>
        <w:t xml:space="preserve"> plan</w:t>
      </w:r>
    </w:p>
    <w:p w:rsidR="00614074" w:rsidRDefault="00614074" w:rsidP="00614074">
      <w:pPr>
        <w:pStyle w:val="ListParagraph"/>
        <w:ind w:left="0"/>
      </w:pPr>
    </w:p>
    <w:p w:rsidR="00CD5372" w:rsidRDefault="00614074" w:rsidP="00614074">
      <w:pPr>
        <w:pStyle w:val="ListParagraph"/>
        <w:ind w:left="0"/>
      </w:pPr>
      <w:r>
        <w:t>Normalizing the tables according to 2NF</w:t>
      </w:r>
      <w:r w:rsidR="00A578AD">
        <w:t xml:space="preserve"> </w:t>
      </w:r>
      <w:r w:rsidR="00CD5372">
        <w:t xml:space="preserve"> </w:t>
      </w:r>
    </w:p>
    <w:p w:rsidR="00CD5372" w:rsidRDefault="00CD5372" w:rsidP="00614074"/>
    <w:p w:rsidR="00CD5372" w:rsidRPr="00CD5372" w:rsidRDefault="00CD5372" w:rsidP="00614074"/>
    <w:sectPr w:rsidR="00CD5372" w:rsidRPr="00CD5372" w:rsidSect="00614074">
      <w:headerReference w:type="default" r:id="rId7"/>
      <w:pgSz w:w="12240" w:h="15840" w:code="1"/>
      <w:pgMar w:top="1440" w:right="1440" w:bottom="1440" w:left="1440" w:header="720" w:footer="720" w:gutter="0"/>
      <w:pgBorders w:offsetFrom="page">
        <w:top w:val="double" w:sz="12" w:space="24" w:color="auto"/>
        <w:left w:val="double" w:sz="12" w:space="24" w:color="auto"/>
        <w:bottom w:val="double" w:sz="12" w:space="24" w:color="auto"/>
        <w:right w:val="doub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62BE6" w:rsidRDefault="00162BE6" w:rsidP="00CD5372">
      <w:pPr>
        <w:spacing w:after="0" w:line="240" w:lineRule="auto"/>
      </w:pPr>
      <w:r>
        <w:separator/>
      </w:r>
    </w:p>
  </w:endnote>
  <w:endnote w:type="continuationSeparator" w:id="0">
    <w:p w:rsidR="00162BE6" w:rsidRDefault="00162BE6" w:rsidP="00CD53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62BE6" w:rsidRDefault="00162BE6" w:rsidP="00CD5372">
      <w:pPr>
        <w:spacing w:after="0" w:line="240" w:lineRule="auto"/>
      </w:pPr>
      <w:r>
        <w:separator/>
      </w:r>
    </w:p>
  </w:footnote>
  <w:footnote w:type="continuationSeparator" w:id="0">
    <w:p w:rsidR="00162BE6" w:rsidRDefault="00162BE6" w:rsidP="00CD53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D5372" w:rsidRPr="00CD5372" w:rsidRDefault="00CD5372" w:rsidP="00CD5372">
    <w:pPr>
      <w:jc w:val="center"/>
      <w:rPr>
        <w:b/>
        <w:sz w:val="36"/>
        <w:szCs w:val="36"/>
      </w:rPr>
    </w:pPr>
    <w:r w:rsidRPr="00CD5372">
      <w:rPr>
        <w:b/>
        <w:sz w:val="36"/>
        <w:szCs w:val="36"/>
      </w:rPr>
      <w:t>Team Rebel</w:t>
    </w:r>
    <w:r>
      <w:rPr>
        <w:b/>
        <w:sz w:val="36"/>
        <w:szCs w:val="36"/>
      </w:rPr>
      <w:t xml:space="preserve"> – Weekly Report 1</w:t>
    </w:r>
  </w:p>
  <w:p w:rsidR="00CD5372" w:rsidRDefault="00CD53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6BE56C6"/>
    <w:multiLevelType w:val="hybridMultilevel"/>
    <w:tmpl w:val="6660D7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6B8E6845"/>
    <w:multiLevelType w:val="hybridMultilevel"/>
    <w:tmpl w:val="FE7C84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3Mja3MLA0NjK2sDRQ0lEKTi0uzszPAykwrAUA0YDMKiwAAAA="/>
  </w:docVars>
  <w:rsids>
    <w:rsidRoot w:val="00CD5372"/>
    <w:rsid w:val="00162BE6"/>
    <w:rsid w:val="002C7EF1"/>
    <w:rsid w:val="00614074"/>
    <w:rsid w:val="007F7E08"/>
    <w:rsid w:val="00A578AD"/>
    <w:rsid w:val="00CD5372"/>
    <w:rsid w:val="00CE0D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120F17"/>
  <w15:chartTrackingRefBased/>
  <w15:docId w15:val="{21699D5C-93D5-4452-B4AC-11ADC1C076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53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5372"/>
  </w:style>
  <w:style w:type="paragraph" w:styleId="Footer">
    <w:name w:val="footer"/>
    <w:basedOn w:val="Normal"/>
    <w:link w:val="FooterChar"/>
    <w:uiPriority w:val="99"/>
    <w:unhideWhenUsed/>
    <w:rsid w:val="00CD53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5372"/>
  </w:style>
  <w:style w:type="paragraph" w:styleId="ListParagraph">
    <w:name w:val="List Paragraph"/>
    <w:basedOn w:val="Normal"/>
    <w:uiPriority w:val="34"/>
    <w:qFormat/>
    <w:rsid w:val="00CD53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</Pages>
  <Words>90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dhu Raghavendra</dc:creator>
  <cp:keywords/>
  <dc:description/>
  <cp:lastModifiedBy>Sindhu Raghavendra</cp:lastModifiedBy>
  <cp:revision>1</cp:revision>
  <dcterms:created xsi:type="dcterms:W3CDTF">2018-10-22T23:16:00Z</dcterms:created>
  <dcterms:modified xsi:type="dcterms:W3CDTF">2018-10-23T00:53:00Z</dcterms:modified>
</cp:coreProperties>
</file>